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ห้องซ้อม</w:t>
      </w:r>
      <w:r>
        <w:t xml:space="preserve"> </w:t>
      </w:r>
      <w:r>
        <w:t xml:space="preserve">3)</w:t>
      </w:r>
      <w:r>
        <w:t xml:space="preserve"> </w:t>
      </w:r>
      <w:r>
        <w:t xml:space="preserve">พิธีเปิดประชุมวิชาการและนิทรรศการของเนคเทค</w:t>
      </w:r>
      <w:r>
        <w:t xml:space="preserve"> </w:t>
      </w:r>
      <w:r>
        <w:t xml:space="preserve">NECTEC</w:t>
      </w:r>
      <w:r>
        <w:t xml:space="preserve"> </w:t>
      </w:r>
      <w:r>
        <w:t xml:space="preserve">Annual</w:t>
      </w:r>
      <w:r>
        <w:t xml:space="preserve"> </w:t>
      </w:r>
      <w:r>
        <w:t xml:space="preserve">Conference</w:t>
      </w:r>
      <w:r>
        <w:t xml:space="preserve"> </w:t>
      </w:r>
      <w:r>
        <w:t xml:space="preserve">and</w:t>
      </w:r>
      <w:r>
        <w:t xml:space="preserve"> </w:t>
      </w:r>
      <w:r>
        <w:t xml:space="preserve">Exhibition</w:t>
      </w:r>
      <w:r>
        <w:t xml:space="preserve"> </w:t>
      </w:r>
      <w:r>
        <w:t xml:space="preserve">(NECTEC-ACE</w:t>
      </w:r>
      <w:r>
        <w:t xml:space="preserve"> </w:t>
      </w:r>
      <w:r>
        <w:t xml:space="preserve">2019)</w:t>
      </w:r>
    </w:p>
    <w:p>
      <w:pPr>
        <w:pStyle w:val="Date"/>
      </w:pPr>
      <w:r>
        <w:t xml:space="preserve">วันจันทร์ที่</w:t>
      </w:r>
      <w:r>
        <w:t xml:space="preserve"> </w:t>
      </w:r>
      <w:r>
        <w:t xml:space="preserve">9</w:t>
      </w:r>
      <w:r>
        <w:t xml:space="preserve"> </w:t>
      </w:r>
      <w:r>
        <w:t xml:space="preserve">กันยายน</w:t>
      </w:r>
      <w:r>
        <w:t xml:space="preserve"> </w:t>
      </w:r>
      <w:r>
        <w:t xml:space="preserve">2562</w:t>
      </w:r>
      <w:r>
        <w:t xml:space="preserve"> </w:t>
      </w:r>
      <w:r>
        <w:t xml:space="preserve">เวลา</w:t>
      </w:r>
      <w:r>
        <w:t xml:space="preserve"> </w:t>
      </w:r>
      <w:r>
        <w:t xml:space="preserve">07.01</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ข้าใน AI ได้อย่างลึกซึ้งกว่าที่เราเป็นอยู่ และเราจะไม่เป็นแค่ผู้ใช้ ก็คืออยากเห็น Ego ฆของ AI ในประเทศไทยนะครับ ตั้งแต่Content นะครับ ซึ่งจะมีอีกหลายหน่วยงาน หลายภาคธุรกิจที่จะสามารถที่จะดูและแล้วก็สามารถที่จะอาศัย Core เทคโนโลยี หรือ AI For Thai นี่ล่ะครับ โดยเครือข่ายพันธมิตรของเรานะครับ ทำให้ AI ของนะครับ โดยผ่านการอบรม การสอน การ Tranning โดยใช้ Platforms ของเรา ในที่นี่ก็ต้องมี Data Center ซึ่งเป็นผู้สนับสนุนหลัก อย่างยั่งยืนนะครับ Software Engineer หรือ Software SMEsหรือไม่แม้แต่ Cooperation คือ เติบโตขึ้นในส่วนของ AI ที่เป็นอยู่ในปัจจุบัน ครับ และนั่นก็คือ AI For Thai ได้มีโอกาสไปพบกับรายละเอียดได้หรือว่าที่งานเสวนาทางด้าน AI ซึ่งจัดอยู่ในงานนี้ด้วย และจัดอยู่ในงานอื่น ๆ อีกมากมาย และเพื่อให้ทุกท่านได้เห็นนะครับ และเพื่อให้ทุกท่านเห็นภาพทางด้าน AI For Thai มากกว่านี้นะครับ ผมขออนุญาตแนะนำ ผู้สื่อข่าว สื่อมวลชนอาวุโสนะครับ ของประเทศไทยครับ ขอเชิญคุณสุทธิชัย หยุ่นเลยครับ</w:t>
      </w:r>
    </w:p>
    <w:p>
      <w:pPr>
        <w:pStyle w:val="BodyText"/>
      </w:pPr>
      <w:r>
        <w:t xml:space="preserve">[เสียงดนตรี]</w:t>
      </w:r>
    </w:p>
    <w:p>
      <w:pPr>
        <w:pStyle w:val="BodyText"/>
      </w:pPr>
      <w:r>
        <w:t xml:space="preserve">(ดร.ชัย) ครับ สวัสดีครับคุณสุทธิชัย</w:t>
      </w:r>
    </w:p>
    <w:p>
      <w:pPr>
        <w:pStyle w:val="BodyText"/>
      </w:pPr>
      <w:r>
        <w:t xml:space="preserve">(Suthichai AI) สวัสดีครับ ดร.ชัย และแขกผู้มีเกียรรไม่ใช่คุณสุทธิชัย หยุ่นเจ้าเก่านะครับ ผมเป็น สุทธิชัย หยุ่น AI ครับ</w:t>
      </w:r>
    </w:p>
    <w:p>
      <w:pPr>
        <w:pStyle w:val="BodyText"/>
      </w:pPr>
      <w:r>
        <w:t xml:space="preserve">(ดร.ชัย) ครับ สวัสดีครับคุณสุทธิชัย ขอเชิญนั่งก่อนครับ คุณสุทธิชัยทราบไหมครับ ว่าคุณสุทธิชัย</w:t>
      </w:r>
    </w:p>
    <w:p>
      <w:pPr>
        <w:pStyle w:val="BodyText"/>
      </w:pPr>
      <w:r>
        <w:t xml:space="preserve">(Suthichai AI) เป็นความรู้สึกที่สุดยอดเลยล่ะครับ ดร.ชัย แล้ว ดร.ชัย ไม่สนใจบ้างหรอครับ</w:t>
      </w:r>
    </w:p>
    <w:p>
      <w:pPr>
        <w:pStyle w:val="BodyText"/>
      </w:pPr>
      <w:r>
        <w:t xml:space="preserve">(ดร.ชัย) น่าสนใจนะครับ อีกหน่อยเราอาจจะได้คุยกันแบบอวทาร์แน่นอนครับ คุณสุทธิชัยเรากำลังคุยกันประเด็นเรื่อง AI ครับ</w:t>
      </w:r>
    </w:p>
    <w:p>
      <w:pPr>
        <w:pStyle w:val="BodyText"/>
      </w:pPr>
      <w:r>
        <w:t xml:space="preserve">(Suthichai AI) แน่นอนครับ มันคือปัญญาประดิษฐ์แห่งยุคดิจิทัลครับ เพราะตัวผมเองก็เกิดขึ้นมาจากงานวิจัยของ NECTEC ที่พัฒนามาเหมือนกันนะครับ ผมขอประการศแรกของประเทศไทยเลยได้ไหมครับ</w:t>
      </w:r>
    </w:p>
    <w:p>
      <w:pPr>
        <w:pStyle w:val="BodyText"/>
      </w:pPr>
      <w:r>
        <w:t xml:space="preserve">(ดร.ชัย) ถ้าอย่างนั้นคุณสุทธิชัยพอจะบอกได้ไหมครับว่า AI พอจะไปช่วยงานในบทบาทของคุณสุทธิชัยอย่างไรบ้างครับ</w:t>
      </w:r>
    </w:p>
    <w:p>
      <w:pPr>
        <w:pStyle w:val="BodyText"/>
      </w:pPr>
      <w:r>
        <w:t xml:space="preserve">(Suthichai AI) Suthichai AI กำลังจะปฏิวัติโลกของข่าวสารครั้งประวัติศาสตร์ครับ</w:t>
      </w:r>
    </w:p>
    <w:p>
      <w:pPr>
        <w:pStyle w:val="BodyText"/>
      </w:pPr>
      <w:r>
        <w:t xml:space="preserve">(ดร.ชัย) น่าสนใจมากครับแล้ว AI ไปปฏิวัติข่าวสารอย่างไรครับ</w:t>
      </w:r>
    </w:p>
    <w:p>
      <w:pPr>
        <w:pStyle w:val="BodyText"/>
      </w:pPr>
      <w:r>
        <w:t xml:space="preserve">(Suthichai AI) ผมจะนำเสนอเรื่องราวที่เกิดขึ้นได้อย่างรวดเร็ว แม่นยำและน่าตื่นเต้น คือตัวตนของผม เสียงจริง ท่าทางจริง สักวันหนึ่ง Suthichai AI อาจจะมีอารมณ์และจิตวิญญาณของสุทธิชัยตัวจริงก็ได้นะครับ วิกฤตคือโอกาสครับ ผมทำข่าวมาตลอด แต่ไม่มีช่วงไหนของการทำหน้าที่สื่อสารมวลชน ที่น่าตื่นตาตื่นใจได้มากเท่ากับตอนนี้ครับ</w:t>
      </w:r>
    </w:p>
    <w:p>
      <w:pPr>
        <w:pStyle w:val="BodyText"/>
      </w:pPr>
      <w:r>
        <w:t xml:space="preserve">(ดร.ชัย) มันตื่นเต้นกว่าข่าวที่ผ่านมาอย่างไรบ้างครับ</w:t>
      </w:r>
    </w:p>
    <w:p>
      <w:pPr>
        <w:pStyle w:val="BodyText"/>
      </w:pPr>
      <w:r>
        <w:t xml:space="preserve">(Suthichai AI) เห็นผมหน้านิ่ง ๆ ผมตื่นเต้น ก็เพราะว่ามันไม่ใช่ Mobile Journalism เท่านั้น แต่วันนี้มันคือ AI Journalism ที่จะทำให้การสื่อสารเกิดขึ้นอย่างมีประสิทธิภาพ แม่นยำ เจาะถึงแก่น และไร้ข้อจำกัด มากไปกว่านี้ไหมครับ</w:t>
      </w:r>
    </w:p>
    <w:p>
      <w:pPr>
        <w:pStyle w:val="BodyText"/>
      </w:pPr>
      <w:r>
        <w:t xml:space="preserve">(Suthichai AI) สุทธิชัย กับ Suthichai AI บ้าข่าวเหมือนกันครับ และต่อไปนี้ผมจะบ้าข่าวมากกว่าเดิมอีก ไม่ว่าผมจะอยู่ที่ไหน เมื่อไหร่ ก็ทำหน้าที่ของนักข่าวได้ครับ ผมจะใช้เทคโนโลยี AI ทำหน้าที่ผู้สื่อข่าวอย่างเข้มข้นครับ</w:t>
      </w:r>
    </w:p>
    <w:p>
      <w:pPr>
        <w:pStyle w:val="BodyText"/>
      </w:pPr>
      <w:r>
        <w:t xml:space="preserve">(ดร.ชัย) ถึงจะเป็น Avatar แต่ก็ยังมีความเป็นสื่อมวลชนอย่างเต็มเปี่ยมจริง ๆ นะครับ ด้วยความเป็นพิธีกรมืออาชีพอย่างคุณสุทธิชัย คุณสุทธิชัย รบกวนช่วยพูดปิดให้สักหน่อยครับ</w:t>
      </w:r>
    </w:p>
    <w:p>
      <w:pPr>
        <w:pStyle w:val="BodyText"/>
      </w:pPr>
      <w:r>
        <w:t xml:space="preserve">(Suthichai AI) แน่นอนครับ นักข่าว AI อย่างผมจะช่วยลดช่องว่างในการรับรู้ข่าวสารของชุมชนทั่วประเทศ ผมจะทำให้ ข้อมูลและการวิเคราะห์เจาะลึก ของประชาชนทุกภาคส่วน ผมสามารถรายงานข่าวเป็น ภาษาถิ่นภาคเหนือ</w:t>
      </w:r>
      <w:r>
        <w:t xml:space="preserve"> </w:t>
      </w:r>
      <w:r>
        <w:t xml:space="preserve">“</w:t>
      </w:r>
      <w:r>
        <w:t xml:space="preserve">สวัสดีครับ ป้อแม่ปี้น้องจาวเหนือ ผมเป็นห่วงเรื่องสถานการณ์หมอกควันเกิ๋นมาตรฐานนะครับ</w:t>
      </w:r>
      <w:r>
        <w:t xml:space="preserve">”</w:t>
      </w:r>
    </w:p>
    <w:p>
      <w:pPr>
        <w:pStyle w:val="BodyText"/>
      </w:pPr>
      <w:r>
        <w:t xml:space="preserve">(Suthichai AI) สบายมากเลยครับ</w:t>
      </w:r>
      <w:r>
        <w:t xml:space="preserve"> </w:t>
      </w:r>
      <w:r>
        <w:t xml:space="preserve">“</w:t>
      </w:r>
      <w:r>
        <w:t xml:space="preserve">สวัสดีครับ พี่น้องชาวอีสาน เฮ็ดนาปีนี้เป็นจังได๋แล ขายข้าวได้ราคาดีบ่น้อครับ</w:t>
      </w:r>
      <w:r>
        <w:t xml:space="preserve">”</w:t>
      </w:r>
      <w:r>
        <w:t xml:space="preserve"> </w:t>
      </w:r>
      <w:r>
        <w:t xml:space="preserve">และในอนาคตผมจะเล่าข่าวกับพี่น้องภาษาถิ่น กับพี่น้องชาวใต้ได้นะครับ ผมอยากจะใช้เทคโนโลยี AI เชื่อมกับ เมื่อโลกเปลี่ยนไทยก็ต้องปรับ Suthichai AI เป็นนักรบไฮเทคที่จะนำทัพแห่งช่าวสาร ที่จะสร้างเสริมพลังให้กับสังคมไทยทุกมิติ ทุกจังหวะ และทุกสถานการณ์ครับ ด้วยความยินดีครับ สุดท้ายนี้ผมก็ต้องขอขอบคุณแขกผู้มีเกียรติทุกท่าน ผมขอออกไปเยี่ยมชมบูธก่อนนะครับ ขอลาแขกทุกท่านในห้องประชุมแห่งนี้ ทักทายได้นะครับ สวัสดีครับ</w:t>
      </w:r>
    </w:p>
    <w:p>
      <w:pPr>
        <w:pStyle w:val="BodyText"/>
      </w:pPr>
      <w:r>
        <w:t xml:space="preserve">(ดร.ชัย) ครับ ขอบคุณ คุณสุทธิชัยด้วยนะครับ สำหรับเนื้อหาสาระของ AI for Thai เอไอแพลตฟอร์มสัญชาติไทย ที่บูธนิทรรศการ และหัวข้อสัมมนาครับเข้มข้นนะครับ สำหรับงานนี้ครับ ก็ขอเชิญทุกท่านร่วมสไปกับพวกเราชาว NECTEC สวทช. ขอบคุณครับ</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ห้องซ้อม 3) พิธีเปิดประชุมวิชาการและนิทรรศการของเนคเทค NECTEC Annual Conference and Exhibition (NECTEC-ACE 2019)</dc:title>
  <dc:creator/>
  <cp:keywords/>
  <dcterms:created xsi:type="dcterms:W3CDTF">2021-03-23T08:36:50Z</dcterms:created>
  <dcterms:modified xsi:type="dcterms:W3CDTF">2021-03-23T08:36: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9 กันยายน 2562 เวลา 07.01 น.</vt:lpwstr>
  </property>
  <property fmtid="{D5CDD505-2E9C-101B-9397-08002B2CF9AE}" pid="3" name="subtitle">
    <vt:lpwstr/>
  </property>
</Properties>
</file>